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Detj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tj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5 Willow Road,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ny.lj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91577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